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Compact"/>
        <w:numPr>
          <w:ilvl w:val="0"/>
          <w:numId w:val="1001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2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github-actions-github-pages-网站生成"/>
    <w:p>
      <w:pPr>
        <w:pStyle w:val="3"/>
      </w:pPr>
      <w:r>
        <w:t xml:space="preserve">5.6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79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清除环境变量）</w:t>
      </w:r>
    </w:p>
    <w:bookmarkEnd w:id="79"/>
    <w:bookmarkStart w:id="80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0"/>
    <w:bookmarkEnd w:id="81"/>
    <w:bookmarkEnd w:id="82"/>
    <w:bookmarkStart w:id="94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3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3"/>
    <w:bookmarkStart w:id="84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4"/>
    <w:bookmarkStart w:id="85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5"/>
    <w:bookmarkStart w:id="87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6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bookmarkEnd w:id="87"/>
    <w:bookmarkStart w:id="88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88"/>
    <w:bookmarkStart w:id="90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89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0"/>
    <w:bookmarkStart w:id="91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1"/>
    <w:bookmarkStart w:id="93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2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3"/>
    <w:bookmarkEnd w:id="94"/>
    <w:bookmarkStart w:id="111" w:name="qa"/>
    <w:p>
      <w:pPr>
        <w:pStyle w:val="2"/>
      </w:pPr>
      <w:r>
        <w:t xml:space="preserve">7 Q&amp;A</w:t>
      </w:r>
    </w:p>
    <w:bookmarkStart w:id="98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5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5"/>
    <w:bookmarkStart w:id="96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6"/>
    <w:bookmarkStart w:id="97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97"/>
    <w:bookmarkEnd w:id="98"/>
    <w:bookmarkStart w:id="106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0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99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0"/>
    <w:bookmarkStart w:id="102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Fonts w:hint="eastAsia"/>
        </w:rPr>
        <w:t xml:space="preserve">．见</w:t>
      </w:r>
      <w:hyperlink r:id="rId101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2"/>
    <w:bookmarkStart w:id="103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3"/>
    <w:bookmarkStart w:id="105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4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5"/>
    <w:bookmarkEnd w:id="106"/>
    <w:bookmarkStart w:id="110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07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07"/>
    <w:bookmarkStart w:id="109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08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09"/>
    <w:bookmarkEnd w:id="110"/>
    <w:bookmarkEnd w:id="111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10-09T07:12:35Z</dcterms:created>
  <dcterms:modified xsi:type="dcterms:W3CDTF">2025-10-09T0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